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0743" w:rsidRDefault="00D4383E">
      <w:pPr>
        <w:pStyle w:val="Title"/>
      </w:pPr>
      <w:r>
        <w:t>ELF Monthly Comparisons</w:t>
      </w:r>
    </w:p>
    <w:p w:rsidR="00780743" w:rsidRDefault="00D4383E">
      <w:pPr>
        <w:pStyle w:val="SourceCode"/>
      </w:pPr>
      <w:r>
        <w:rPr>
          <w:rStyle w:val="VerbatimChar"/>
        </w:rPr>
        <w:t>## gdata: Unable to locate valid perl interpreter</w:t>
      </w:r>
      <w:r>
        <w:br/>
      </w:r>
      <w:r>
        <w:rPr>
          <w:rStyle w:val="VerbatimChar"/>
        </w:rPr>
        <w:t xml:space="preserve">## gdata: </w:t>
      </w:r>
      <w:r>
        <w:br/>
      </w:r>
      <w:r>
        <w:rPr>
          <w:rStyle w:val="VerbatimChar"/>
        </w:rPr>
        <w:t>## gdata: read.xls() will be unable to read Excel XLS and XLSX files</w:t>
      </w:r>
      <w:r>
        <w:br/>
      </w:r>
      <w:r>
        <w:rPr>
          <w:rStyle w:val="VerbatimChar"/>
        </w:rPr>
        <w:t>## gdata: unless the 'perl=' argument is used to specify the location</w:t>
      </w:r>
      <w:r>
        <w:br/>
      </w:r>
      <w:r>
        <w:rPr>
          <w:rStyle w:val="VerbatimChar"/>
        </w:rPr>
        <w:t>## gdata: of a valid perl intrpreter.</w:t>
      </w:r>
      <w:r>
        <w:br/>
      </w:r>
      <w:r>
        <w:rPr>
          <w:rStyle w:val="VerbatimChar"/>
        </w:rPr>
        <w:t xml:space="preserve">## gdata: </w:t>
      </w:r>
      <w:r>
        <w:br/>
      </w:r>
      <w:r>
        <w:rPr>
          <w:rStyle w:val="VerbatimChar"/>
        </w:rPr>
        <w:t>## gdata: (To avoid display of this message in the future, please</w:t>
      </w:r>
      <w:r>
        <w:br/>
      </w:r>
      <w:r>
        <w:rPr>
          <w:rStyle w:val="VerbatimChar"/>
        </w:rPr>
        <w:t>## gdata: ensure perl is installed and available on the executable</w:t>
      </w:r>
      <w:r>
        <w:br/>
      </w:r>
      <w:r>
        <w:rPr>
          <w:rStyle w:val="VerbatimChar"/>
        </w:rPr>
        <w:t>## gdata: search path.)</w:t>
      </w:r>
    </w:p>
    <w:p w:rsidR="00780743" w:rsidRDefault="00D4383E">
      <w:pPr>
        <w:pStyle w:val="SourceCode"/>
      </w:pPr>
      <w:r>
        <w:rPr>
          <w:rStyle w:val="VerbatimChar"/>
        </w:rPr>
        <w:t>## gdata: Unable to load perl libaries needed by r</w:t>
      </w:r>
      <w:r>
        <w:rPr>
          <w:rStyle w:val="VerbatimChar"/>
        </w:rPr>
        <w:t>ead.xls()</w:t>
      </w:r>
      <w:r>
        <w:br/>
      </w:r>
      <w:r>
        <w:rPr>
          <w:rStyle w:val="VerbatimChar"/>
        </w:rPr>
        <w:t>## gdata: to support 'XLX' (Excel 97-2004) files.</w:t>
      </w:r>
    </w:p>
    <w:p w:rsidR="00780743" w:rsidRDefault="00D4383E">
      <w:pPr>
        <w:pStyle w:val="SourceCode"/>
      </w:pPr>
      <w:r>
        <w:rPr>
          <w:rStyle w:val="VerbatimChar"/>
        </w:rPr>
        <w:t xml:space="preserve">## </w:t>
      </w:r>
    </w:p>
    <w:p w:rsidR="00780743" w:rsidRDefault="00D4383E">
      <w:pPr>
        <w:pStyle w:val="SourceCode"/>
      </w:pPr>
      <w:r>
        <w:rPr>
          <w:rStyle w:val="VerbatimChar"/>
        </w:rPr>
        <w:t>## gdata: Unable to load perl libaries needed by read.xls()</w:t>
      </w:r>
      <w:r>
        <w:br/>
      </w:r>
      <w:r>
        <w:rPr>
          <w:rStyle w:val="VerbatimChar"/>
        </w:rPr>
        <w:t>## gdata: to support 'XLSX' (Excel 2007+) files.</w:t>
      </w:r>
    </w:p>
    <w:p w:rsidR="00780743" w:rsidRDefault="00D4383E">
      <w:pPr>
        <w:pStyle w:val="SourceCode"/>
      </w:pPr>
      <w:r>
        <w:rPr>
          <w:rStyle w:val="VerbatimChar"/>
        </w:rPr>
        <w:t xml:space="preserve">## </w:t>
      </w:r>
    </w:p>
    <w:p w:rsidR="00780743" w:rsidRDefault="00D4383E">
      <w:pPr>
        <w:pStyle w:val="SourceCode"/>
      </w:pPr>
      <w:r>
        <w:rPr>
          <w:rStyle w:val="VerbatimChar"/>
        </w:rPr>
        <w:t>## gdata: Run the function 'installXLSXsupport()'</w:t>
      </w:r>
      <w:r>
        <w:br/>
      </w:r>
      <w:r>
        <w:rPr>
          <w:rStyle w:val="VerbatimChar"/>
        </w:rPr>
        <w:t>## gdata: to automatically do</w:t>
      </w:r>
      <w:r>
        <w:rPr>
          <w:rStyle w:val="VerbatimChar"/>
        </w:rPr>
        <w:t>wnload and install the perl</w:t>
      </w:r>
      <w:r>
        <w:br/>
      </w:r>
      <w:r>
        <w:rPr>
          <w:rStyle w:val="VerbatimChar"/>
        </w:rPr>
        <w:t>## gdata: libaries needed to support Excel XLS and XLSX formats.</w:t>
      </w:r>
    </w:p>
    <w:p w:rsidR="00780743" w:rsidRDefault="00D438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data'</w:t>
      </w:r>
    </w:p>
    <w:p w:rsidR="00780743" w:rsidRDefault="00D4383E">
      <w:pPr>
        <w:pStyle w:val="SourceCode"/>
      </w:pPr>
      <w:r>
        <w:rPr>
          <w:rStyle w:val="VerbatimChar"/>
        </w:rPr>
        <w:t>## The following object</w:t>
      </w:r>
      <w:bookmarkStart w:id="0" w:name="_GoBack"/>
      <w:bookmarkEnd w:id="0"/>
      <w:r>
        <w:rPr>
          <w:rStyle w:val="VerbatimChar"/>
        </w:rPr>
        <w:t xml:space="preserve">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obs</w:t>
      </w:r>
    </w:p>
    <w:p w:rsidR="00780743" w:rsidRDefault="00D4383E">
      <w:pPr>
        <w:pStyle w:val="SourceCode"/>
      </w:pP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  object.size</w:t>
      </w:r>
    </w:p>
    <w:p w:rsidR="00780743" w:rsidRDefault="00D4383E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rtsWith</w:t>
      </w:r>
    </w:p>
    <w:p w:rsidR="00780743" w:rsidRDefault="00D4383E">
      <w:pPr>
        <w:pStyle w:val="SourceCode"/>
      </w:pPr>
      <w:r>
        <w:rPr>
          <w:rStyle w:val="VerbatimChar"/>
        </w:rPr>
        <w:t>## [1] "Using URI:  http://deq2.bse.vt.edu/d.dh/export_elf_statistics/fe_quantreg/active/full/aqbio_nt_benins/species/0.8/max/0/530/nhd_huc8/all/bpj-530"</w:t>
      </w:r>
    </w:p>
    <w:p w:rsidR="00780743" w:rsidRDefault="00D4383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* Location: all * quantile: 0.8 * Metric: aqbio_nt_benins * Geospatial Unit: nhd_huc8 * Analysis Type: </w:t>
      </w:r>
      <w:r>
        <w:lastRenderedPageBreak/>
        <w:t xml:space="preserve">fe_quantreg * Timespan: full </w:t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2772075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807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383E" w:rsidRDefault="00D4383E">
      <w:pPr>
        <w:spacing w:after="0"/>
      </w:pPr>
      <w:r>
        <w:separator/>
      </w:r>
    </w:p>
  </w:endnote>
  <w:endnote w:type="continuationSeparator" w:id="0">
    <w:p w:rsidR="00D4383E" w:rsidRDefault="00D438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383E" w:rsidRDefault="00D4383E">
      <w:r>
        <w:separator/>
      </w:r>
    </w:p>
  </w:footnote>
  <w:footnote w:type="continuationSeparator" w:id="0">
    <w:p w:rsidR="00D4383E" w:rsidRDefault="00D438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31267EF"/>
    <w:multiLevelType w:val="multilevel"/>
    <w:tmpl w:val="AA784E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7CA61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0743"/>
    <w:rsid w:val="00784D58"/>
    <w:rsid w:val="008D6863"/>
    <w:rsid w:val="00B86B75"/>
    <w:rsid w:val="00BC48D5"/>
    <w:rsid w:val="00C36279"/>
    <w:rsid w:val="00C66C2C"/>
    <w:rsid w:val="00D4383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07</Words>
  <Characters>1185</Characters>
  <Application>Microsoft Office Word</Application>
  <DocSecurity>0</DocSecurity>
  <Lines>9</Lines>
  <Paragraphs>2</Paragraphs>
  <ScaleCrop>false</ScaleCrop>
  <Company>Virginia IT Infrastructure Partnership</Company>
  <LinksUpToDate>false</LinksUpToDate>
  <CharactersWithSpaces>13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F Monthly Comparisons</dc:title>
  <dc:creator>faw18626</dc:creator>
  <cp:lastModifiedBy>faw18626</cp:lastModifiedBy>
  <cp:revision>2</cp:revision>
  <dcterms:created xsi:type="dcterms:W3CDTF">2018-04-18T15:49:00Z</dcterms:created>
  <dcterms:modified xsi:type="dcterms:W3CDTF">2018-04-18T15:49:00Z</dcterms:modified>
</cp:coreProperties>
</file>